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40B1A" w14:textId="320B4C22" w:rsidR="00797EEB" w:rsidRPr="00303AF8" w:rsidRDefault="009E40F1" w:rsidP="00303AF8">
      <w:pPr>
        <w:jc w:val="center"/>
        <w:rPr>
          <w:rFonts w:ascii="Garamond" w:hAnsi="Garamond"/>
          <w:b/>
          <w:bCs/>
          <w:sz w:val="24"/>
          <w:szCs w:val="24"/>
        </w:rPr>
      </w:pPr>
      <w:r w:rsidRPr="00303AF8">
        <w:rPr>
          <w:rFonts w:ascii="Garamond" w:hAnsi="Garamond"/>
          <w:b/>
          <w:bCs/>
          <w:sz w:val="24"/>
          <w:szCs w:val="24"/>
        </w:rPr>
        <w:t>Experimental Protocol for Employers</w:t>
      </w:r>
    </w:p>
    <w:p w14:paraId="52887A35" w14:textId="028F9AA1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Create an excel sheet of people who will be invited to participate with email (from participation form), ID (blank at this time), treatment (also blank) and survey link field. </w:t>
      </w:r>
    </w:p>
    <w:p w14:paraId="767477EF" w14:textId="0798A890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>Have the Qualtrics form opened on the laptop with unique link</w:t>
      </w:r>
      <w:r w:rsidR="00FF7D15" w:rsidRPr="00303AF8">
        <w:rPr>
          <w:rFonts w:ascii="Garamond" w:hAnsi="Garamond"/>
          <w:sz w:val="24"/>
          <w:szCs w:val="24"/>
        </w:rPr>
        <w:t xml:space="preserve"> from the above excel file</w:t>
      </w:r>
      <w:r w:rsidRPr="00303AF8">
        <w:rPr>
          <w:rFonts w:ascii="Garamond" w:hAnsi="Garamond"/>
          <w:sz w:val="24"/>
          <w:szCs w:val="24"/>
        </w:rPr>
        <w:t xml:space="preserve">. </w:t>
      </w:r>
    </w:p>
    <w:p w14:paraId="75EA528E" w14:textId="3B5159D0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An employer will fill out a form. </w:t>
      </w:r>
    </w:p>
    <w:p w14:paraId="3AEF50E3" w14:textId="7140C136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Each employer will be assigned an ID and treatment by Qualtrics. </w:t>
      </w:r>
    </w:p>
    <w:p w14:paraId="50845454" w14:textId="783AED6D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Fill out an excel sheet with ID and treatment. </w:t>
      </w:r>
    </w:p>
    <w:p w14:paraId="07B369C9" w14:textId="42C624DC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Record video of a person. </w:t>
      </w:r>
    </w:p>
    <w:p w14:paraId="27D839BA" w14:textId="5ED0C9DA" w:rsidR="00FF7D15" w:rsidRPr="00303AF8" w:rsidRDefault="009E40F1" w:rsidP="00303AF8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Ask person to wear gloves and sleeves if assigned to baseline treatments. </w:t>
      </w:r>
    </w:p>
    <w:p w14:paraId="0ADCA5D6" w14:textId="6616C5F6" w:rsidR="00544F3F" w:rsidRDefault="00544F3F" w:rsidP="00303AF8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Open the relevant script (based on assigned treatment) </w:t>
      </w:r>
      <w:r w:rsidR="00944198" w:rsidRPr="00303AF8">
        <w:rPr>
          <w:rFonts w:ascii="Garamond" w:hAnsi="Garamond"/>
          <w:sz w:val="24"/>
          <w:szCs w:val="24"/>
        </w:rPr>
        <w:t xml:space="preserve">a laptop from which a person will read. </w:t>
      </w:r>
    </w:p>
    <w:p w14:paraId="12B55C4A" w14:textId="2CD8BA28" w:rsidR="00E07803" w:rsidRPr="00303AF8" w:rsidRDefault="00E07803" w:rsidP="00303AF8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and out the printed copy of script with all the cues to the subject and walk through each cue.</w:t>
      </w:r>
    </w:p>
    <w:p w14:paraId="4234C53D" w14:textId="228762FB" w:rsidR="00AC7561" w:rsidRPr="00303AF8" w:rsidRDefault="00AC7561" w:rsidP="00303AF8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Make sure the camera and laptop are in their marked position. Positions are marked using tape. </w:t>
      </w:r>
    </w:p>
    <w:p w14:paraId="2CE02383" w14:textId="57C8821F" w:rsidR="001520EB" w:rsidRPr="00303AF8" w:rsidRDefault="001520EB" w:rsidP="00303AF8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 xml:space="preserve">Make sure the camera is not shaking before the person begins demonstration. </w:t>
      </w:r>
      <w:r w:rsidRPr="00303AF8">
        <w:rPr>
          <w:rFonts w:ascii="Garamond" w:hAnsi="Garamond"/>
          <w:sz w:val="24"/>
          <w:szCs w:val="24"/>
        </w:rPr>
        <w:t xml:space="preserve">Give some time after pressing the start button for camera to stabilize. </w:t>
      </w:r>
    </w:p>
    <w:p w14:paraId="6A537188" w14:textId="0A9E5B8F" w:rsidR="009E40F1" w:rsidRPr="00303AF8" w:rsidRDefault="009E40F1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>Once the video is recorded pay $5 to person and get the signature on Research Participant Receipt Form (RPRF).</w:t>
      </w:r>
    </w:p>
    <w:p w14:paraId="782B2EEC" w14:textId="04CC4DE7" w:rsidR="009E40F1" w:rsidRPr="00303AF8" w:rsidRDefault="00FF7D15" w:rsidP="00303AF8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303AF8">
        <w:rPr>
          <w:rFonts w:ascii="Garamond" w:hAnsi="Garamond"/>
          <w:sz w:val="24"/>
          <w:szCs w:val="24"/>
        </w:rPr>
        <w:t>Let participant know that he will get the intimation for collection of remaining payment</w:t>
      </w:r>
      <w:r w:rsidR="002E0916">
        <w:rPr>
          <w:rFonts w:ascii="Garamond" w:hAnsi="Garamond"/>
          <w:sz w:val="24"/>
          <w:szCs w:val="24"/>
        </w:rPr>
        <w:t>, if any,</w:t>
      </w:r>
      <w:r w:rsidRPr="00303AF8">
        <w:rPr>
          <w:rFonts w:ascii="Garamond" w:hAnsi="Garamond"/>
          <w:sz w:val="24"/>
          <w:szCs w:val="24"/>
        </w:rPr>
        <w:t xml:space="preserve"> in couple of weeks</w:t>
      </w:r>
      <w:r w:rsidR="002E0916">
        <w:rPr>
          <w:rFonts w:ascii="Garamond" w:hAnsi="Garamond"/>
          <w:sz w:val="24"/>
          <w:szCs w:val="24"/>
        </w:rPr>
        <w:t>.</w:t>
      </w:r>
      <w:r w:rsidRPr="00303AF8">
        <w:rPr>
          <w:rFonts w:ascii="Garamond" w:hAnsi="Garamond"/>
          <w:sz w:val="24"/>
          <w:szCs w:val="24"/>
        </w:rPr>
        <w:t xml:space="preserve"> </w:t>
      </w:r>
    </w:p>
    <w:p w14:paraId="42A34DBF" w14:textId="4F9BB03E" w:rsidR="001520EB" w:rsidRPr="00303AF8" w:rsidRDefault="001520EB" w:rsidP="00303AF8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303AF8">
        <w:rPr>
          <w:rFonts w:ascii="Garamond" w:hAnsi="Garamond"/>
          <w:sz w:val="24"/>
          <w:szCs w:val="24"/>
        </w:rPr>
        <w:t>Rename the video file to Employer</w:t>
      </w:r>
      <w:r w:rsidR="00346647" w:rsidRPr="00303AF8">
        <w:rPr>
          <w:rFonts w:ascii="Garamond" w:hAnsi="Garamond"/>
          <w:sz w:val="24"/>
          <w:szCs w:val="24"/>
        </w:rPr>
        <w:t>##**</w:t>
      </w:r>
      <w:r w:rsidRPr="00303AF8">
        <w:rPr>
          <w:rFonts w:ascii="Garamond" w:hAnsi="Garamond"/>
          <w:sz w:val="24"/>
          <w:szCs w:val="24"/>
        </w:rPr>
        <w:t xml:space="preserve"> where </w:t>
      </w:r>
      <w:r w:rsidR="00346647" w:rsidRPr="00303AF8">
        <w:rPr>
          <w:rFonts w:ascii="Garamond" w:hAnsi="Garamond"/>
          <w:sz w:val="24"/>
          <w:szCs w:val="24"/>
        </w:rPr>
        <w:t>##</w:t>
      </w:r>
      <w:r w:rsidRPr="00303AF8">
        <w:rPr>
          <w:rFonts w:ascii="Garamond" w:hAnsi="Garamond"/>
          <w:sz w:val="24"/>
          <w:szCs w:val="24"/>
        </w:rPr>
        <w:t xml:space="preserve"> will be the ID assigned by Qualtrics</w:t>
      </w:r>
      <w:r w:rsidR="00346647" w:rsidRPr="00303AF8">
        <w:rPr>
          <w:rFonts w:ascii="Garamond" w:hAnsi="Garamond"/>
          <w:sz w:val="24"/>
          <w:szCs w:val="24"/>
        </w:rPr>
        <w:t xml:space="preserve"> and ** will be the treatment </w:t>
      </w:r>
      <w:r w:rsidR="001357B3" w:rsidRPr="00303AF8">
        <w:rPr>
          <w:rFonts w:ascii="Garamond" w:hAnsi="Garamond"/>
          <w:sz w:val="24"/>
          <w:szCs w:val="24"/>
        </w:rPr>
        <w:t xml:space="preserve">code AN, AB, AW, RN, RB, RW. </w:t>
      </w:r>
    </w:p>
    <w:p w14:paraId="2DF585B3" w14:textId="77777777" w:rsidR="00FF7D15" w:rsidRPr="00303AF8" w:rsidRDefault="00FF7D15" w:rsidP="00FF7D15">
      <w:pPr>
        <w:rPr>
          <w:rFonts w:ascii="Garamond" w:hAnsi="Garamond"/>
        </w:rPr>
      </w:pPr>
      <w:bookmarkStart w:id="0" w:name="_GoBack"/>
      <w:bookmarkEnd w:id="0"/>
    </w:p>
    <w:sectPr w:rsidR="00FF7D15" w:rsidRPr="00303A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C1D33"/>
    <w:multiLevelType w:val="hybridMultilevel"/>
    <w:tmpl w:val="16C28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sTS0MDU3MTE0NDVS0lEKTi0uzszPAykwrAUAzOPd4SwAAAA="/>
  </w:docVars>
  <w:rsids>
    <w:rsidRoot w:val="009E40F1"/>
    <w:rsid w:val="001357B3"/>
    <w:rsid w:val="001520EB"/>
    <w:rsid w:val="00171063"/>
    <w:rsid w:val="00262072"/>
    <w:rsid w:val="002E0916"/>
    <w:rsid w:val="00303AF8"/>
    <w:rsid w:val="00346647"/>
    <w:rsid w:val="003E7269"/>
    <w:rsid w:val="00544F3F"/>
    <w:rsid w:val="00797EEB"/>
    <w:rsid w:val="00944198"/>
    <w:rsid w:val="009E40F1"/>
    <w:rsid w:val="00AC7561"/>
    <w:rsid w:val="00DB4875"/>
    <w:rsid w:val="00E07803"/>
    <w:rsid w:val="00F812E6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B277E"/>
  <w15:chartTrackingRefBased/>
  <w15:docId w15:val="{EBBDABAB-B3BC-4845-B313-E7C8F78B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0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7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3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9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Afghan Asad</dc:creator>
  <cp:keywords/>
  <dc:description/>
  <cp:lastModifiedBy>Sher Afghan Asad</cp:lastModifiedBy>
  <cp:revision>8</cp:revision>
  <dcterms:created xsi:type="dcterms:W3CDTF">2019-04-02T03:26:00Z</dcterms:created>
  <dcterms:modified xsi:type="dcterms:W3CDTF">2019-04-03T03:35:00Z</dcterms:modified>
</cp:coreProperties>
</file>